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43841" w14:textId="77777777" w:rsidR="00C64C9C" w:rsidRDefault="00C64C9C" w:rsidP="00C64C9C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1FEEE1F8" w14:textId="77777777" w:rsidR="00C64C9C" w:rsidRDefault="00C64C9C" w:rsidP="00C64C9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0A765121" w14:textId="3492BF65" w:rsidR="007F2EA5" w:rsidRDefault="007F2EA5" w:rsidP="00100398">
      <w:pPr>
        <w:pStyle w:val="PGTaskTitle"/>
        <w:spacing w:after="120"/>
        <w:rPr>
          <w:bCs/>
        </w:rPr>
      </w:pPr>
      <w:r w:rsidRPr="00CC36D4">
        <w:t xml:space="preserve">Task </w:t>
      </w:r>
      <w:r w:rsidR="00496676">
        <w:t>2</w:t>
      </w:r>
    </w:p>
    <w:p w14:paraId="4227AB2C" w14:textId="42FAAD53" w:rsidR="00496676" w:rsidRDefault="00480539" w:rsidP="00100398">
      <w:pPr>
        <w:pStyle w:val="PGTasktext"/>
      </w:pPr>
      <w:bookmarkStart w:id="2" w:name="_Hlk87956893"/>
      <w:r>
        <w:t>The following table shows the sectors of a hard disk. Each colour represents a program</w:t>
      </w:r>
      <w:r w:rsidR="00E72B25">
        <w:t xml:space="preserve"> or file and shows which sectors they are stored on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1727"/>
        <w:gridCol w:w="1727"/>
      </w:tblGrid>
      <w:tr w:rsidR="00C64C9C" w14:paraId="51999750" w14:textId="2435BF27" w:rsidTr="006D475C">
        <w:trPr>
          <w:trHeight w:hRule="exact" w:val="340"/>
        </w:trPr>
        <w:tc>
          <w:tcPr>
            <w:tcW w:w="340" w:type="dxa"/>
          </w:tcPr>
          <w:p w14:paraId="21D0CA2D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61E8DA0A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0000"/>
          </w:tcPr>
          <w:p w14:paraId="3D01AC9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0000"/>
          </w:tcPr>
          <w:p w14:paraId="0446F97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0000"/>
          </w:tcPr>
          <w:p w14:paraId="31DD378D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0000"/>
          </w:tcPr>
          <w:p w14:paraId="0EA8F69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0000"/>
          </w:tcPr>
          <w:p w14:paraId="0308B495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0000"/>
          </w:tcPr>
          <w:p w14:paraId="000474AD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45FCBB56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0BAB9C58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77000D93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right w:val="single" w:sz="4" w:space="0" w:color="auto"/>
            </w:tcBorders>
          </w:tcPr>
          <w:p w14:paraId="3CF6A4B4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BD5D75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</w:tcPr>
          <w:p w14:paraId="3CF2FBE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</w:tr>
      <w:tr w:rsidR="00C64C9C" w14:paraId="57825F03" w14:textId="45903D25" w:rsidTr="006D475C">
        <w:trPr>
          <w:trHeight w:hRule="exact" w:val="340"/>
        </w:trPr>
        <w:tc>
          <w:tcPr>
            <w:tcW w:w="340" w:type="dxa"/>
          </w:tcPr>
          <w:p w14:paraId="0C4EAC83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413CC5E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5380FE1E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C000"/>
          </w:tcPr>
          <w:p w14:paraId="16A19E84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C000"/>
          </w:tcPr>
          <w:p w14:paraId="514AEAB8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C000"/>
          </w:tcPr>
          <w:p w14:paraId="421B7A9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C000"/>
          </w:tcPr>
          <w:p w14:paraId="333B0CAF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C000"/>
          </w:tcPr>
          <w:p w14:paraId="7B626BE3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C000"/>
          </w:tcPr>
          <w:p w14:paraId="09D1ED43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C000"/>
          </w:tcPr>
          <w:p w14:paraId="5587D850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C000"/>
          </w:tcPr>
          <w:p w14:paraId="1AE8AA9F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right w:val="single" w:sz="4" w:space="0" w:color="auto"/>
            </w:tcBorders>
          </w:tcPr>
          <w:p w14:paraId="2805A578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72B99C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Style w:val="TableGrid"/>
              <w:tblW w:w="907" w:type="dxa"/>
              <w:tblLayout w:type="fixed"/>
              <w:tblLook w:val="04A0" w:firstRow="1" w:lastRow="0" w:firstColumn="1" w:lastColumn="0" w:noHBand="0" w:noVBand="1"/>
            </w:tblPr>
            <w:tblGrid>
              <w:gridCol w:w="283"/>
              <w:gridCol w:w="624"/>
            </w:tblGrid>
            <w:tr w:rsidR="00C64C9C" w14:paraId="55D9FE59" w14:textId="77777777" w:rsidTr="006D475C">
              <w:trPr>
                <w:trHeight w:val="283"/>
              </w:trPr>
              <w:tc>
                <w:tcPr>
                  <w:tcW w:w="283" w:type="dxa"/>
                  <w:tcBorders>
                    <w:right w:val="single" w:sz="4" w:space="0" w:color="auto"/>
                  </w:tcBorders>
                  <w:shd w:val="clear" w:color="auto" w:fill="FF0000"/>
                  <w:vAlign w:val="center"/>
                </w:tcPr>
                <w:p w14:paraId="19BE077C" w14:textId="77777777" w:rsidR="00C64C9C" w:rsidRDefault="00C64C9C" w:rsidP="00C64C9C">
                  <w:pPr>
                    <w:jc w:val="center"/>
                  </w:pPr>
                </w:p>
              </w:tc>
              <w:tc>
                <w:tcPr>
                  <w:tcW w:w="624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2A31DC37" w14:textId="77777777" w:rsidR="00C64C9C" w:rsidRPr="00480539" w:rsidRDefault="00C64C9C" w:rsidP="00C64C9C">
                  <w:pPr>
                    <w:rPr>
                      <w:b/>
                      <w:bCs/>
                      <w:sz w:val="20"/>
                      <w:szCs w:val="22"/>
                    </w:rPr>
                  </w:pPr>
                  <w:r w:rsidRPr="00480539">
                    <w:rPr>
                      <w:b/>
                      <w:bCs/>
                      <w:sz w:val="20"/>
                      <w:szCs w:val="22"/>
                    </w:rPr>
                    <w:t>A</w:t>
                  </w:r>
                </w:p>
              </w:tc>
            </w:tr>
            <w:tr w:rsidR="00C64C9C" w14:paraId="63BE7FE6" w14:textId="77777777" w:rsidTr="006D475C">
              <w:trPr>
                <w:trHeight w:val="283"/>
              </w:trPr>
              <w:tc>
                <w:tcPr>
                  <w:tcW w:w="283" w:type="dxa"/>
                  <w:tcBorders>
                    <w:right w:val="single" w:sz="4" w:space="0" w:color="auto"/>
                  </w:tcBorders>
                  <w:shd w:val="clear" w:color="auto" w:fill="FFC000"/>
                  <w:vAlign w:val="center"/>
                </w:tcPr>
                <w:p w14:paraId="26FF8A67" w14:textId="77777777" w:rsidR="00C64C9C" w:rsidRDefault="00C64C9C" w:rsidP="00C64C9C">
                  <w:pPr>
                    <w:jc w:val="center"/>
                  </w:pPr>
                </w:p>
              </w:tc>
              <w:tc>
                <w:tcPr>
                  <w:tcW w:w="624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346D64BD" w14:textId="77777777" w:rsidR="00C64C9C" w:rsidRPr="00480539" w:rsidRDefault="00C64C9C" w:rsidP="00C64C9C">
                  <w:pPr>
                    <w:rPr>
                      <w:b/>
                      <w:bCs/>
                      <w:sz w:val="20"/>
                      <w:szCs w:val="22"/>
                    </w:rPr>
                  </w:pPr>
                  <w:r w:rsidRPr="00480539">
                    <w:rPr>
                      <w:b/>
                      <w:bCs/>
                      <w:sz w:val="20"/>
                      <w:szCs w:val="22"/>
                    </w:rPr>
                    <w:t>B</w:t>
                  </w:r>
                </w:p>
              </w:tc>
            </w:tr>
            <w:tr w:rsidR="00C64C9C" w14:paraId="6C673C7A" w14:textId="77777777" w:rsidTr="006D475C">
              <w:trPr>
                <w:trHeight w:val="283"/>
              </w:trPr>
              <w:tc>
                <w:tcPr>
                  <w:tcW w:w="283" w:type="dxa"/>
                  <w:tcBorders>
                    <w:right w:val="single" w:sz="4" w:space="0" w:color="auto"/>
                  </w:tcBorders>
                  <w:shd w:val="clear" w:color="auto" w:fill="FFFF00"/>
                  <w:vAlign w:val="center"/>
                </w:tcPr>
                <w:p w14:paraId="1E3D8135" w14:textId="77777777" w:rsidR="00C64C9C" w:rsidRDefault="00C64C9C" w:rsidP="00C64C9C">
                  <w:pPr>
                    <w:jc w:val="center"/>
                  </w:pPr>
                </w:p>
              </w:tc>
              <w:tc>
                <w:tcPr>
                  <w:tcW w:w="624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3892A240" w14:textId="77777777" w:rsidR="00C64C9C" w:rsidRPr="00480539" w:rsidRDefault="00C64C9C" w:rsidP="00C64C9C">
                  <w:pPr>
                    <w:rPr>
                      <w:b/>
                      <w:bCs/>
                      <w:sz w:val="20"/>
                      <w:szCs w:val="22"/>
                    </w:rPr>
                  </w:pPr>
                  <w:r w:rsidRPr="00480539">
                    <w:rPr>
                      <w:b/>
                      <w:bCs/>
                      <w:sz w:val="20"/>
                      <w:szCs w:val="22"/>
                    </w:rPr>
                    <w:t>C</w:t>
                  </w:r>
                </w:p>
              </w:tc>
            </w:tr>
            <w:tr w:rsidR="00C64C9C" w14:paraId="1BB27362" w14:textId="77777777" w:rsidTr="006D475C">
              <w:trPr>
                <w:trHeight w:val="283"/>
              </w:trPr>
              <w:tc>
                <w:tcPr>
                  <w:tcW w:w="283" w:type="dxa"/>
                  <w:tcBorders>
                    <w:right w:val="single" w:sz="4" w:space="0" w:color="auto"/>
                  </w:tcBorders>
                  <w:shd w:val="clear" w:color="auto" w:fill="92D050"/>
                  <w:vAlign w:val="center"/>
                </w:tcPr>
                <w:p w14:paraId="4F87FC3F" w14:textId="77777777" w:rsidR="00C64C9C" w:rsidRDefault="00C64C9C" w:rsidP="00C64C9C">
                  <w:pPr>
                    <w:jc w:val="center"/>
                  </w:pPr>
                </w:p>
              </w:tc>
              <w:tc>
                <w:tcPr>
                  <w:tcW w:w="624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2EE4D454" w14:textId="77777777" w:rsidR="00C64C9C" w:rsidRPr="00480539" w:rsidRDefault="00C64C9C" w:rsidP="00C64C9C">
                  <w:pPr>
                    <w:rPr>
                      <w:b/>
                      <w:bCs/>
                      <w:sz w:val="20"/>
                      <w:szCs w:val="22"/>
                    </w:rPr>
                  </w:pPr>
                  <w:r w:rsidRPr="00480539">
                    <w:rPr>
                      <w:b/>
                      <w:bCs/>
                      <w:sz w:val="20"/>
                      <w:szCs w:val="22"/>
                    </w:rPr>
                    <w:t>D</w:t>
                  </w:r>
                </w:p>
              </w:tc>
            </w:tr>
            <w:tr w:rsidR="00C64C9C" w14:paraId="4BB186BE" w14:textId="77777777" w:rsidTr="006D475C">
              <w:trPr>
                <w:trHeight w:val="283"/>
              </w:trPr>
              <w:tc>
                <w:tcPr>
                  <w:tcW w:w="283" w:type="dxa"/>
                  <w:tcBorders>
                    <w:right w:val="single" w:sz="4" w:space="0" w:color="auto"/>
                  </w:tcBorders>
                  <w:shd w:val="clear" w:color="auto" w:fill="00B0F0"/>
                  <w:vAlign w:val="center"/>
                </w:tcPr>
                <w:p w14:paraId="28013A6A" w14:textId="77777777" w:rsidR="00C64C9C" w:rsidRDefault="00C64C9C" w:rsidP="00C64C9C">
                  <w:pPr>
                    <w:jc w:val="center"/>
                  </w:pPr>
                </w:p>
              </w:tc>
              <w:tc>
                <w:tcPr>
                  <w:tcW w:w="624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522AB6BE" w14:textId="77777777" w:rsidR="00C64C9C" w:rsidRPr="00480539" w:rsidRDefault="00C64C9C" w:rsidP="00C64C9C">
                  <w:pPr>
                    <w:rPr>
                      <w:b/>
                      <w:bCs/>
                      <w:sz w:val="20"/>
                      <w:szCs w:val="22"/>
                    </w:rPr>
                  </w:pPr>
                  <w:r w:rsidRPr="00480539">
                    <w:rPr>
                      <w:b/>
                      <w:bCs/>
                      <w:sz w:val="20"/>
                      <w:szCs w:val="22"/>
                    </w:rPr>
                    <w:t>E</w:t>
                  </w:r>
                </w:p>
              </w:tc>
            </w:tr>
            <w:tr w:rsidR="00C64C9C" w14:paraId="16039334" w14:textId="77777777" w:rsidTr="006D475C">
              <w:trPr>
                <w:trHeight w:val="283"/>
              </w:trPr>
              <w:tc>
                <w:tcPr>
                  <w:tcW w:w="283" w:type="dxa"/>
                  <w:tcBorders>
                    <w:right w:val="single" w:sz="4" w:space="0" w:color="auto"/>
                  </w:tcBorders>
                  <w:shd w:val="clear" w:color="auto" w:fill="7030A0"/>
                  <w:vAlign w:val="center"/>
                </w:tcPr>
                <w:p w14:paraId="748AFA31" w14:textId="77777777" w:rsidR="00C64C9C" w:rsidRDefault="00C64C9C" w:rsidP="00C64C9C">
                  <w:pPr>
                    <w:jc w:val="center"/>
                  </w:pPr>
                </w:p>
              </w:tc>
              <w:tc>
                <w:tcPr>
                  <w:tcW w:w="624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12AD1B78" w14:textId="77777777" w:rsidR="00C64C9C" w:rsidRPr="00480539" w:rsidRDefault="00C64C9C" w:rsidP="00C64C9C">
                  <w:pPr>
                    <w:rPr>
                      <w:b/>
                      <w:bCs/>
                      <w:sz w:val="20"/>
                      <w:szCs w:val="22"/>
                    </w:rPr>
                  </w:pPr>
                  <w:r w:rsidRPr="00480539">
                    <w:rPr>
                      <w:b/>
                      <w:bCs/>
                      <w:sz w:val="20"/>
                      <w:szCs w:val="22"/>
                    </w:rPr>
                    <w:t>F</w:t>
                  </w:r>
                </w:p>
              </w:tc>
            </w:tr>
          </w:tbl>
          <w:p w14:paraId="49869CF7" w14:textId="77777777" w:rsidR="00C64C9C" w:rsidRPr="00C64C9C" w:rsidRDefault="00C64C9C" w:rsidP="00C64C9C">
            <w:pPr>
              <w:pStyle w:val="PGTasktext"/>
              <w:jc w:val="center"/>
              <w:rPr>
                <w:sz w:val="16"/>
                <w:szCs w:val="16"/>
              </w:rPr>
            </w:pPr>
          </w:p>
        </w:tc>
      </w:tr>
      <w:tr w:rsidR="00C64C9C" w14:paraId="07197B6A" w14:textId="10BBAAC0" w:rsidTr="006D475C">
        <w:trPr>
          <w:trHeight w:hRule="exact" w:val="340"/>
        </w:trPr>
        <w:tc>
          <w:tcPr>
            <w:tcW w:w="340" w:type="dxa"/>
          </w:tcPr>
          <w:p w14:paraId="3F83C9C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FF00"/>
          </w:tcPr>
          <w:p w14:paraId="3DE0F9BD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FF00"/>
          </w:tcPr>
          <w:p w14:paraId="7AD999B4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FF00"/>
          </w:tcPr>
          <w:p w14:paraId="08EA8AA0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FF00"/>
          </w:tcPr>
          <w:p w14:paraId="28D4D5E5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FFFF00"/>
          </w:tcPr>
          <w:p w14:paraId="081E8DC2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1730FD9B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4D7DEAA4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729F6C6B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690F32B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3B237B74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right w:val="single" w:sz="4" w:space="0" w:color="auto"/>
            </w:tcBorders>
          </w:tcPr>
          <w:p w14:paraId="2D37150F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C4D08C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A9253CE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</w:tr>
      <w:tr w:rsidR="00C64C9C" w14:paraId="5FF1EDF4" w14:textId="0BE2763E" w:rsidTr="006D475C">
        <w:trPr>
          <w:trHeight w:hRule="exact" w:val="340"/>
        </w:trPr>
        <w:tc>
          <w:tcPr>
            <w:tcW w:w="340" w:type="dxa"/>
          </w:tcPr>
          <w:p w14:paraId="77A03851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589D7F13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92D050"/>
          </w:tcPr>
          <w:p w14:paraId="2D20DB4A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92D050"/>
          </w:tcPr>
          <w:p w14:paraId="60896220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92D050"/>
          </w:tcPr>
          <w:p w14:paraId="118640F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92D050"/>
          </w:tcPr>
          <w:p w14:paraId="66770750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92D050"/>
          </w:tcPr>
          <w:p w14:paraId="7F60821E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92D050"/>
          </w:tcPr>
          <w:p w14:paraId="346CB4FB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92D050"/>
          </w:tcPr>
          <w:p w14:paraId="4967D33B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92D050"/>
          </w:tcPr>
          <w:p w14:paraId="2F1F544E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92D050"/>
          </w:tcPr>
          <w:p w14:paraId="6BC7C866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right w:val="single" w:sz="4" w:space="0" w:color="auto"/>
            </w:tcBorders>
            <w:shd w:val="clear" w:color="auto" w:fill="92D050"/>
          </w:tcPr>
          <w:p w14:paraId="238A2F03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AF1DD"/>
          </w:tcPr>
          <w:p w14:paraId="4F86B962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AF1DD"/>
          </w:tcPr>
          <w:p w14:paraId="09DEF015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</w:tr>
      <w:tr w:rsidR="00C64C9C" w14:paraId="00C1506F" w14:textId="6B4B7DF0" w:rsidTr="006D475C">
        <w:trPr>
          <w:trHeight w:hRule="exact" w:val="340"/>
        </w:trPr>
        <w:tc>
          <w:tcPr>
            <w:tcW w:w="340" w:type="dxa"/>
          </w:tcPr>
          <w:p w14:paraId="5F429DA1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19A60A3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11E2F34B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4A9C3BC5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66ADBEE5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3281383A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2256C52A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75D6A9A8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4737843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37D851A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5B6EBE82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right w:val="single" w:sz="4" w:space="0" w:color="auto"/>
            </w:tcBorders>
            <w:shd w:val="clear" w:color="auto" w:fill="00B0F0"/>
          </w:tcPr>
          <w:p w14:paraId="56ECA8C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DBDB"/>
          </w:tcPr>
          <w:p w14:paraId="5D9CA64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2DBDB"/>
          </w:tcPr>
          <w:p w14:paraId="4A2B619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</w:tr>
      <w:tr w:rsidR="00C64C9C" w14:paraId="36B450F1" w14:textId="71CBAAD6" w:rsidTr="006D475C">
        <w:trPr>
          <w:trHeight w:hRule="exact" w:val="340"/>
        </w:trPr>
        <w:tc>
          <w:tcPr>
            <w:tcW w:w="340" w:type="dxa"/>
            <w:shd w:val="clear" w:color="auto" w:fill="00B0F0"/>
          </w:tcPr>
          <w:p w14:paraId="133760DC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4E8B83AE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5947928C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29CDEF6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5C664DDC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5BC5CC0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4E314A50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53FCBF1F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223CDCDC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00B0F0"/>
          </w:tcPr>
          <w:p w14:paraId="13F19A2C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402DC624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right w:val="single" w:sz="4" w:space="0" w:color="auto"/>
            </w:tcBorders>
          </w:tcPr>
          <w:p w14:paraId="367A894D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4E890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D65C230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</w:tr>
      <w:tr w:rsidR="00C64C9C" w14:paraId="28B10401" w14:textId="1E1C030E" w:rsidTr="006D475C">
        <w:trPr>
          <w:trHeight w:hRule="exact" w:val="340"/>
        </w:trPr>
        <w:tc>
          <w:tcPr>
            <w:tcW w:w="340" w:type="dxa"/>
          </w:tcPr>
          <w:p w14:paraId="3E9207EA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0346781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417A13A0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7030A0"/>
          </w:tcPr>
          <w:p w14:paraId="034FB1FB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7030A0"/>
          </w:tcPr>
          <w:p w14:paraId="236B8DED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7030A0"/>
          </w:tcPr>
          <w:p w14:paraId="70308939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7030A0"/>
          </w:tcPr>
          <w:p w14:paraId="110D5588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7030A0"/>
          </w:tcPr>
          <w:p w14:paraId="479705C4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7030A0"/>
          </w:tcPr>
          <w:p w14:paraId="07C5155C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shd w:val="clear" w:color="auto" w:fill="7030A0"/>
          </w:tcPr>
          <w:p w14:paraId="2ED12624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6C2E2258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right w:val="single" w:sz="4" w:space="0" w:color="auto"/>
            </w:tcBorders>
          </w:tcPr>
          <w:p w14:paraId="6602A99E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080B64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3ADF34C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</w:tr>
      <w:tr w:rsidR="00C64C9C" w14:paraId="31AF927C" w14:textId="36A4F7FF" w:rsidTr="00C64C9C">
        <w:trPr>
          <w:trHeight w:hRule="exact" w:val="340"/>
        </w:trPr>
        <w:tc>
          <w:tcPr>
            <w:tcW w:w="340" w:type="dxa"/>
          </w:tcPr>
          <w:p w14:paraId="29F3546F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76FAF765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14F1CC10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1B2E4AB8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59F54491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315452B5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0AF5B00A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0E6F31A6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5AD061C1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074308A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</w:tcPr>
          <w:p w14:paraId="3F165A57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right w:val="single" w:sz="4" w:space="0" w:color="auto"/>
            </w:tcBorders>
          </w:tcPr>
          <w:p w14:paraId="5B694083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B924DB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</w:tcPr>
          <w:p w14:paraId="71CAB2BF" w14:textId="77777777" w:rsidR="00C64C9C" w:rsidRPr="00C64C9C" w:rsidRDefault="00C64C9C" w:rsidP="00100398">
            <w:pPr>
              <w:pStyle w:val="PGTasktext"/>
              <w:rPr>
                <w:sz w:val="16"/>
                <w:szCs w:val="16"/>
              </w:rPr>
            </w:pPr>
          </w:p>
        </w:tc>
      </w:tr>
    </w:tbl>
    <w:p w14:paraId="0FAA20E1" w14:textId="0E5B53E1" w:rsidR="00E72B25" w:rsidRDefault="00E72B25" w:rsidP="00100398">
      <w:pPr>
        <w:pStyle w:val="PGTasktext"/>
        <w:spacing w:before="240" w:after="120"/>
      </w:pPr>
      <w:r>
        <w:t>Five new programs and files need to be stored on the hard disk. They each need the following number of sectors:</w:t>
      </w:r>
    </w:p>
    <w:bookmarkEnd w:id="2"/>
    <w:p w14:paraId="60AD8626" w14:textId="616C18C1" w:rsidR="00E72B25" w:rsidRDefault="00E72B25" w:rsidP="00E72B25">
      <w:pPr>
        <w:pStyle w:val="ListParagraph"/>
        <w:numPr>
          <w:ilvl w:val="0"/>
          <w:numId w:val="25"/>
        </w:numPr>
      </w:pPr>
      <w:r>
        <w:t>G: 4 sectors</w:t>
      </w:r>
    </w:p>
    <w:p w14:paraId="0AFE8201" w14:textId="7A93CE00" w:rsidR="00E72B25" w:rsidRDefault="00E72B25" w:rsidP="00E72B25">
      <w:pPr>
        <w:pStyle w:val="ListParagraph"/>
        <w:numPr>
          <w:ilvl w:val="0"/>
          <w:numId w:val="25"/>
        </w:numPr>
      </w:pPr>
      <w:r>
        <w:t>H: 2 sectors</w:t>
      </w:r>
    </w:p>
    <w:p w14:paraId="1352BCA8" w14:textId="2EE47826" w:rsidR="00E72B25" w:rsidRDefault="00E72B25" w:rsidP="00E72B25">
      <w:pPr>
        <w:pStyle w:val="ListParagraph"/>
        <w:numPr>
          <w:ilvl w:val="0"/>
          <w:numId w:val="25"/>
        </w:numPr>
      </w:pPr>
      <w:r>
        <w:t xml:space="preserve">I: </w:t>
      </w:r>
      <w:r w:rsidR="00CD670D">
        <w:t>1</w:t>
      </w:r>
      <w:r>
        <w:t>5 sectors</w:t>
      </w:r>
    </w:p>
    <w:p w14:paraId="13672D1F" w14:textId="0351961A" w:rsidR="00E72B25" w:rsidRDefault="00E72B25" w:rsidP="00E72B25">
      <w:pPr>
        <w:pStyle w:val="ListParagraph"/>
        <w:numPr>
          <w:ilvl w:val="0"/>
          <w:numId w:val="25"/>
        </w:numPr>
      </w:pPr>
      <w:r>
        <w:t>J: 3 sectors</w:t>
      </w:r>
    </w:p>
    <w:p w14:paraId="744E4628" w14:textId="2DF55A00" w:rsidR="00E72B25" w:rsidRDefault="00E72B25" w:rsidP="00100398">
      <w:pPr>
        <w:pStyle w:val="ListParagraph"/>
        <w:numPr>
          <w:ilvl w:val="0"/>
          <w:numId w:val="25"/>
        </w:numPr>
        <w:spacing w:after="240"/>
      </w:pPr>
      <w:r>
        <w:t xml:space="preserve">K: </w:t>
      </w:r>
      <w:r w:rsidR="003B6856">
        <w:t>8</w:t>
      </w:r>
      <w:r>
        <w:t xml:space="preserve"> sectors</w:t>
      </w:r>
    </w:p>
    <w:p w14:paraId="053DE7DD" w14:textId="2EBCB67C" w:rsidR="00E72B25" w:rsidRDefault="00100398" w:rsidP="00100398">
      <w:pPr>
        <w:pStyle w:val="PGQuestion-toplevel"/>
        <w:spacing w:after="240"/>
      </w:pPr>
      <w:r>
        <w:t>(a)</w:t>
      </w:r>
      <w:r>
        <w:tab/>
      </w:r>
      <w:r w:rsidR="00E72B25">
        <w:t>Add each of the programs and files to the table above.</w:t>
      </w:r>
    </w:p>
    <w:p w14:paraId="0DDC7B02" w14:textId="46EB7751" w:rsidR="008F4953" w:rsidRDefault="00100398" w:rsidP="00100398">
      <w:pPr>
        <w:pStyle w:val="PGQuestion-toplevel"/>
        <w:spacing w:after="240"/>
      </w:pPr>
      <w:r>
        <w:t>(b)</w:t>
      </w:r>
      <w:r>
        <w:tab/>
      </w:r>
      <w:r w:rsidR="00CD670D">
        <w:t>A defragmentation is performed on the hard disk. Show below each of the programs and files on the disk after defragmentation.</w:t>
      </w:r>
      <w:r w:rsidR="00A27232">
        <w:t xml:space="preserve"> Order the programs and files into alphabetical order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480539" w14:paraId="3EDC35C4" w14:textId="77777777" w:rsidTr="00100398">
        <w:trPr>
          <w:trHeight w:val="397"/>
        </w:trPr>
        <w:tc>
          <w:tcPr>
            <w:tcW w:w="454" w:type="dxa"/>
            <w:vAlign w:val="center"/>
          </w:tcPr>
          <w:p w14:paraId="7C1FCE83" w14:textId="48025F8B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B42637C" w14:textId="73D185AE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CEF7B76" w14:textId="589F56CB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A6061F7" w14:textId="22F62969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E9B2390" w14:textId="6206339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0B01531" w14:textId="73641854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E29D663" w14:textId="62BC786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61268C8" w14:textId="31CB63B2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B4AB22C" w14:textId="0D8E93DE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BA222F1" w14:textId="5EDE3470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6235331" w14:textId="4A0FE55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43B37E6" w14:textId="5A27F5DC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</w:tr>
      <w:tr w:rsidR="00480539" w14:paraId="56F585A4" w14:textId="77777777" w:rsidTr="00100398">
        <w:trPr>
          <w:trHeight w:val="397"/>
        </w:trPr>
        <w:tc>
          <w:tcPr>
            <w:tcW w:w="454" w:type="dxa"/>
            <w:vAlign w:val="center"/>
          </w:tcPr>
          <w:p w14:paraId="2107776C" w14:textId="4C6D6C3E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67D2E32" w14:textId="36D96110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B620456" w14:textId="638D17DD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A4D3EB7" w14:textId="12E12D21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06BECD8" w14:textId="61A85C13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769BF69" w14:textId="154DB869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EE0E7AD" w14:textId="193EB25F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5524B68E" w14:textId="1EA774F6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C7C5633" w14:textId="6AB0E0A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903E2F4" w14:textId="5E367845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526915E" w14:textId="211282F3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3A39E1D" w14:textId="1E1830BD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</w:tr>
      <w:tr w:rsidR="00480539" w14:paraId="4DF2DC76" w14:textId="77777777" w:rsidTr="00100398">
        <w:trPr>
          <w:trHeight w:val="397"/>
        </w:trPr>
        <w:tc>
          <w:tcPr>
            <w:tcW w:w="454" w:type="dxa"/>
            <w:vAlign w:val="center"/>
          </w:tcPr>
          <w:p w14:paraId="2414CCE1" w14:textId="43F4DD3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D04A795" w14:textId="60BCBEE9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69DE2C9" w14:textId="04B9A35C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21202D3" w14:textId="5F48BE4E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8032F44" w14:textId="05EFE59F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D394302" w14:textId="447CE1D1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8CC6E95" w14:textId="23CE82CE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5BB0F37" w14:textId="3749C31A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4437698" w14:textId="77A60639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B294EE0" w14:textId="1D0F8675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AC3E746" w14:textId="1A2F20F1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88C6B08" w14:textId="1CDE60AA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</w:tr>
      <w:tr w:rsidR="00480539" w14:paraId="59EB0D5E" w14:textId="77777777" w:rsidTr="00100398">
        <w:trPr>
          <w:trHeight w:val="397"/>
        </w:trPr>
        <w:tc>
          <w:tcPr>
            <w:tcW w:w="454" w:type="dxa"/>
            <w:vAlign w:val="center"/>
          </w:tcPr>
          <w:p w14:paraId="79006A70" w14:textId="552C9CBF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0004725" w14:textId="12D3749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5B6250B" w14:textId="3E02F73B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7B7DF39" w14:textId="65D88213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3FB91CE" w14:textId="69AB25DD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5156EAB" w14:textId="5ECFEC5A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2436000" w14:textId="67EF34F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DC6BD96" w14:textId="5BD3D069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5C63F84F" w14:textId="3F37D42E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239E038" w14:textId="54E062B6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15B7EF1" w14:textId="19CC7CE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E2198AE" w14:textId="23D76864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</w:tr>
      <w:tr w:rsidR="00480539" w14:paraId="4D7B10BE" w14:textId="77777777" w:rsidTr="00100398">
        <w:trPr>
          <w:trHeight w:val="397"/>
        </w:trPr>
        <w:tc>
          <w:tcPr>
            <w:tcW w:w="454" w:type="dxa"/>
            <w:vAlign w:val="center"/>
          </w:tcPr>
          <w:p w14:paraId="296CA4C1" w14:textId="53319E34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7F95AED" w14:textId="2A0D16D4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42215A2" w14:textId="230C4DB0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AA4B207" w14:textId="17F4BD3B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B4EB000" w14:textId="65736BA0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4C2DAB3" w14:textId="56FA9001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24CD1AD" w14:textId="087DA39E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814D315" w14:textId="30CECC3A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1F2A26D" w14:textId="50859C6C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44DE240" w14:textId="2AFD3FCE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5AED82FF" w14:textId="54ADCF79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4C750FE" w14:textId="2B8627B3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</w:tr>
      <w:tr w:rsidR="00480539" w14:paraId="6D8E2708" w14:textId="77777777" w:rsidTr="00100398">
        <w:trPr>
          <w:trHeight w:val="397"/>
        </w:trPr>
        <w:tc>
          <w:tcPr>
            <w:tcW w:w="454" w:type="dxa"/>
            <w:vAlign w:val="center"/>
          </w:tcPr>
          <w:p w14:paraId="053E1528" w14:textId="0B4E3D7F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9BE41A0" w14:textId="1C051DA0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52E86367" w14:textId="46D2B20B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83A3CD0" w14:textId="26D7FB5C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D3BBB99" w14:textId="7F7AD8B1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798B3B9" w14:textId="45BD0523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833A38F" w14:textId="4459D7EA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0169F9C" w14:textId="2085B412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EF5E46A" w14:textId="0A209F23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5A486796" w14:textId="008F078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6BABE5C" w14:textId="57EED5DB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525933B" w14:textId="318F0CE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</w:tr>
      <w:tr w:rsidR="00480539" w14:paraId="15035EAA" w14:textId="77777777" w:rsidTr="00100398">
        <w:trPr>
          <w:trHeight w:val="397"/>
        </w:trPr>
        <w:tc>
          <w:tcPr>
            <w:tcW w:w="454" w:type="dxa"/>
            <w:vAlign w:val="center"/>
          </w:tcPr>
          <w:p w14:paraId="017C4DA1" w14:textId="3B72CF93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8BAC660" w14:textId="3862A57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5058FCC9" w14:textId="0A3F45BA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0E67AEF" w14:textId="1EFDD0C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506DEC5" w14:textId="6B39AF0F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39CEB09" w14:textId="5AD652F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5F1717B" w14:textId="244A8B7F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A9B362B" w14:textId="0049A4F9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4F79CD79" w14:textId="45343E5F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ECC85D8" w14:textId="11B76F44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57377A65" w14:textId="54C12BBA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65F671C" w14:textId="5399F7B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</w:tr>
      <w:tr w:rsidR="00480539" w14:paraId="403E5D69" w14:textId="77777777" w:rsidTr="00100398">
        <w:trPr>
          <w:trHeight w:val="397"/>
        </w:trPr>
        <w:tc>
          <w:tcPr>
            <w:tcW w:w="454" w:type="dxa"/>
            <w:vAlign w:val="center"/>
          </w:tcPr>
          <w:p w14:paraId="3D5349CB" w14:textId="04D1C3B1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F42C6C4" w14:textId="3E921238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FD014C2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CB94239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A2E6657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0118E529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31C094C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559D7350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145DAD14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68C58E5D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DF3652A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D7D0539" w14:textId="77777777" w:rsidR="00480539" w:rsidRPr="00C64C9C" w:rsidRDefault="00480539" w:rsidP="00100398">
            <w:pPr>
              <w:jc w:val="center"/>
              <w:rPr>
                <w:b/>
                <w:bCs/>
                <w:sz w:val="18"/>
                <w:szCs w:val="20"/>
              </w:rPr>
            </w:pPr>
          </w:p>
        </w:tc>
      </w:tr>
    </w:tbl>
    <w:p w14:paraId="4B7CA6C5" w14:textId="0A525EA8" w:rsidR="008F4953" w:rsidRDefault="008F4953" w:rsidP="00496676"/>
    <w:p w14:paraId="35F307F2" w14:textId="77777777" w:rsidR="00C958BD" w:rsidRDefault="00C958BD">
      <w:r>
        <w:br w:type="page"/>
      </w:r>
    </w:p>
    <w:p w14:paraId="15061259" w14:textId="37EDB985" w:rsidR="00C958BD" w:rsidRPr="00C958BD" w:rsidRDefault="00C958BD" w:rsidP="00100398">
      <w:pPr>
        <w:pStyle w:val="PGTaskTitle"/>
      </w:pPr>
      <w:r w:rsidRPr="00C958BD">
        <w:lastRenderedPageBreak/>
        <w:t>Task 3</w:t>
      </w:r>
    </w:p>
    <w:p w14:paraId="03A99B96" w14:textId="0FFFB011" w:rsidR="00C958BD" w:rsidRDefault="00C958BD" w:rsidP="00100398">
      <w:pPr>
        <w:pStyle w:val="PGTasktext"/>
      </w:pPr>
      <w:r>
        <w:t xml:space="preserve">The following is a table showing different actions that are carried out by the Windows 10 </w:t>
      </w:r>
      <w:r w:rsidR="007334DF">
        <w:t>clean-up</w:t>
      </w:r>
      <w:r>
        <w:t xml:space="preserve"> utility, along with </w:t>
      </w:r>
      <w:proofErr w:type="gramStart"/>
      <w:r>
        <w:t>a number of</w:t>
      </w:r>
      <w:proofErr w:type="gramEnd"/>
      <w:r>
        <w:t xml:space="preserve"> actions that are not performed. Tick the appropriate box for each action.</w:t>
      </w: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3458"/>
        <w:gridCol w:w="2948"/>
        <w:gridCol w:w="2948"/>
      </w:tblGrid>
      <w:tr w:rsidR="00C958BD" w14:paraId="5E1B98ED" w14:textId="77777777" w:rsidTr="007039AD">
        <w:trPr>
          <w:trHeight w:val="454"/>
        </w:trPr>
        <w:tc>
          <w:tcPr>
            <w:tcW w:w="3458" w:type="dxa"/>
            <w:tcBorders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197556CF" w14:textId="1114E3B2" w:rsidR="00C958BD" w:rsidRPr="00ED0D63" w:rsidRDefault="00C958BD" w:rsidP="00ED0D63">
            <w:pPr>
              <w:rPr>
                <w:b/>
                <w:bCs/>
                <w:color w:val="FFFFFF" w:themeColor="background1"/>
              </w:rPr>
            </w:pPr>
            <w:r w:rsidRPr="00ED0D63">
              <w:rPr>
                <w:b/>
                <w:bCs/>
                <w:color w:val="FFFFFF" w:themeColor="background1"/>
              </w:rPr>
              <w:t>Action</w:t>
            </w:r>
          </w:p>
        </w:tc>
        <w:tc>
          <w:tcPr>
            <w:tcW w:w="294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  <w:vAlign w:val="center"/>
          </w:tcPr>
          <w:p w14:paraId="458FFB52" w14:textId="297E629B" w:rsidR="00C958BD" w:rsidRPr="00ED0D63" w:rsidRDefault="00C958BD" w:rsidP="00ED0D63">
            <w:pPr>
              <w:jc w:val="center"/>
              <w:rPr>
                <w:b/>
                <w:bCs/>
                <w:color w:val="FFFFFF" w:themeColor="background1"/>
              </w:rPr>
            </w:pPr>
            <w:r w:rsidRPr="00ED0D63">
              <w:rPr>
                <w:b/>
                <w:bCs/>
                <w:color w:val="FFFFFF" w:themeColor="background1"/>
              </w:rPr>
              <w:t>Part of a clean-up tool</w:t>
            </w:r>
          </w:p>
        </w:tc>
        <w:tc>
          <w:tcPr>
            <w:tcW w:w="2948" w:type="dxa"/>
            <w:tcBorders>
              <w:left w:val="single" w:sz="4" w:space="0" w:color="FFFFFF" w:themeColor="background1"/>
            </w:tcBorders>
            <w:shd w:val="clear" w:color="auto" w:fill="2C3039"/>
            <w:vAlign w:val="center"/>
          </w:tcPr>
          <w:p w14:paraId="3FA95480" w14:textId="2BE15C80" w:rsidR="00C958BD" w:rsidRPr="00ED0D63" w:rsidRDefault="00C958BD" w:rsidP="00ED0D63">
            <w:pPr>
              <w:jc w:val="center"/>
              <w:rPr>
                <w:b/>
                <w:bCs/>
                <w:color w:val="FFFFFF" w:themeColor="background1"/>
              </w:rPr>
            </w:pPr>
            <w:r w:rsidRPr="00ED0D63">
              <w:rPr>
                <w:b/>
                <w:bCs/>
                <w:color w:val="FFFFFF" w:themeColor="background1"/>
              </w:rPr>
              <w:t>Not part of a clean-up tool</w:t>
            </w:r>
          </w:p>
        </w:tc>
      </w:tr>
      <w:tr w:rsidR="00C958BD" w14:paraId="423638B7" w14:textId="77777777" w:rsidTr="00ED0D63">
        <w:tc>
          <w:tcPr>
            <w:tcW w:w="3458" w:type="dxa"/>
          </w:tcPr>
          <w:p w14:paraId="63C6A18C" w14:textId="01A5831B" w:rsidR="00C958BD" w:rsidRDefault="00C958BD" w:rsidP="00ED0D63">
            <w:pPr>
              <w:spacing w:before="120" w:after="120"/>
            </w:pPr>
            <w:r>
              <w:t>Deletion of temporary Internet files</w:t>
            </w:r>
          </w:p>
        </w:tc>
        <w:tc>
          <w:tcPr>
            <w:tcW w:w="2948" w:type="dxa"/>
            <w:vAlign w:val="center"/>
          </w:tcPr>
          <w:p w14:paraId="563075D0" w14:textId="2AE6C767" w:rsidR="00C958BD" w:rsidRPr="00B20859" w:rsidRDefault="00C958BD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1C24935E" w14:textId="77777777" w:rsidR="00C958BD" w:rsidRPr="00B20859" w:rsidRDefault="00C958BD" w:rsidP="00ED0D63">
            <w:pPr>
              <w:jc w:val="center"/>
            </w:pPr>
          </w:p>
        </w:tc>
      </w:tr>
      <w:tr w:rsidR="00C958BD" w14:paraId="2BFD3D2D" w14:textId="77777777" w:rsidTr="00ED0D63">
        <w:tc>
          <w:tcPr>
            <w:tcW w:w="3458" w:type="dxa"/>
          </w:tcPr>
          <w:p w14:paraId="352AADD5" w14:textId="7092A67C" w:rsidR="00C958BD" w:rsidRDefault="00453461" w:rsidP="00ED0D63">
            <w:pPr>
              <w:spacing w:before="120" w:after="120"/>
            </w:pPr>
            <w:r>
              <w:t xml:space="preserve">Removal of </w:t>
            </w:r>
            <w:r w:rsidR="007334DF">
              <w:t>word-processed</w:t>
            </w:r>
            <w:r>
              <w:t xml:space="preserve"> documents</w:t>
            </w:r>
          </w:p>
        </w:tc>
        <w:tc>
          <w:tcPr>
            <w:tcW w:w="2948" w:type="dxa"/>
            <w:vAlign w:val="center"/>
          </w:tcPr>
          <w:p w14:paraId="415B86B1" w14:textId="77777777" w:rsidR="00C958BD" w:rsidRPr="00B20859" w:rsidRDefault="00C958BD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6F4B049F" w14:textId="727C91B5" w:rsidR="00C958BD" w:rsidRPr="00B20859" w:rsidRDefault="00C958BD" w:rsidP="00ED0D63">
            <w:pPr>
              <w:jc w:val="center"/>
            </w:pPr>
          </w:p>
        </w:tc>
      </w:tr>
      <w:tr w:rsidR="00C958BD" w14:paraId="5D439B6B" w14:textId="77777777" w:rsidTr="00ED0D63">
        <w:tc>
          <w:tcPr>
            <w:tcW w:w="3458" w:type="dxa"/>
          </w:tcPr>
          <w:p w14:paraId="2D20B31A" w14:textId="307DE6B6" w:rsidR="00C958BD" w:rsidRDefault="00C958BD" w:rsidP="00ED0D63">
            <w:pPr>
              <w:spacing w:before="120" w:after="120"/>
            </w:pPr>
            <w:r>
              <w:t>Deletion of temporary Windows files</w:t>
            </w:r>
          </w:p>
        </w:tc>
        <w:tc>
          <w:tcPr>
            <w:tcW w:w="2948" w:type="dxa"/>
            <w:vAlign w:val="center"/>
          </w:tcPr>
          <w:p w14:paraId="5A83B86C" w14:textId="2FEEBE0C" w:rsidR="00C958BD" w:rsidRPr="00B20859" w:rsidRDefault="00C958BD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0A46E81F" w14:textId="77777777" w:rsidR="00C958BD" w:rsidRPr="00B20859" w:rsidRDefault="00C958BD" w:rsidP="00ED0D63">
            <w:pPr>
              <w:jc w:val="center"/>
            </w:pPr>
          </w:p>
        </w:tc>
      </w:tr>
      <w:tr w:rsidR="00C958BD" w14:paraId="51BAD8CD" w14:textId="77777777" w:rsidTr="00ED0D63">
        <w:tc>
          <w:tcPr>
            <w:tcW w:w="3458" w:type="dxa"/>
          </w:tcPr>
          <w:p w14:paraId="05AE2D85" w14:textId="1C7C40C2" w:rsidR="00C958BD" w:rsidRDefault="00453461" w:rsidP="00ED0D63">
            <w:pPr>
              <w:spacing w:before="120" w:after="120"/>
            </w:pPr>
            <w:r>
              <w:t>Increase the amount of virtual memory on the hard disk</w:t>
            </w:r>
          </w:p>
        </w:tc>
        <w:tc>
          <w:tcPr>
            <w:tcW w:w="2948" w:type="dxa"/>
            <w:vAlign w:val="center"/>
          </w:tcPr>
          <w:p w14:paraId="0614EC09" w14:textId="77777777" w:rsidR="00C958BD" w:rsidRPr="00B20859" w:rsidRDefault="00C958BD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6BAFC8E5" w14:textId="74FD9E69" w:rsidR="00C958BD" w:rsidRPr="00B20859" w:rsidRDefault="00C958BD" w:rsidP="00ED0D63">
            <w:pPr>
              <w:jc w:val="center"/>
            </w:pPr>
          </w:p>
        </w:tc>
      </w:tr>
      <w:tr w:rsidR="00C958BD" w14:paraId="2E631C2E" w14:textId="77777777" w:rsidTr="00ED0D63">
        <w:tc>
          <w:tcPr>
            <w:tcW w:w="3458" w:type="dxa"/>
          </w:tcPr>
          <w:p w14:paraId="472F6E90" w14:textId="3577A940" w:rsidR="00C958BD" w:rsidRDefault="00453461" w:rsidP="00ED0D63">
            <w:pPr>
              <w:spacing w:before="120" w:after="120"/>
            </w:pPr>
            <w:r>
              <w:t>Close any slow running programs</w:t>
            </w:r>
          </w:p>
        </w:tc>
        <w:tc>
          <w:tcPr>
            <w:tcW w:w="2948" w:type="dxa"/>
            <w:vAlign w:val="center"/>
          </w:tcPr>
          <w:p w14:paraId="01B17790" w14:textId="77777777" w:rsidR="00C958BD" w:rsidRPr="00B20859" w:rsidRDefault="00C958BD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10447C59" w14:textId="40B309FF" w:rsidR="00C958BD" w:rsidRPr="00B20859" w:rsidRDefault="00C958BD" w:rsidP="00ED0D63">
            <w:pPr>
              <w:jc w:val="center"/>
            </w:pPr>
          </w:p>
        </w:tc>
      </w:tr>
      <w:tr w:rsidR="00C958BD" w14:paraId="5062B258" w14:textId="77777777" w:rsidTr="00ED0D63">
        <w:tc>
          <w:tcPr>
            <w:tcW w:w="3458" w:type="dxa"/>
          </w:tcPr>
          <w:p w14:paraId="0E4B1650" w14:textId="66EEE695" w:rsidR="00C958BD" w:rsidRDefault="00453461" w:rsidP="00ED0D63">
            <w:pPr>
              <w:spacing w:before="120" w:after="120"/>
            </w:pPr>
            <w:r>
              <w:t>Emptying the recycle bin</w:t>
            </w:r>
          </w:p>
        </w:tc>
        <w:tc>
          <w:tcPr>
            <w:tcW w:w="2948" w:type="dxa"/>
            <w:vAlign w:val="center"/>
          </w:tcPr>
          <w:p w14:paraId="71A3A6F8" w14:textId="2F934C30" w:rsidR="00C958BD" w:rsidRPr="00B20859" w:rsidRDefault="00C958BD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2E4962DE" w14:textId="77777777" w:rsidR="00C958BD" w:rsidRPr="00B20859" w:rsidRDefault="00C958BD" w:rsidP="00ED0D63">
            <w:pPr>
              <w:jc w:val="center"/>
            </w:pPr>
          </w:p>
        </w:tc>
      </w:tr>
      <w:tr w:rsidR="00C958BD" w14:paraId="28135656" w14:textId="77777777" w:rsidTr="00ED0D63">
        <w:tc>
          <w:tcPr>
            <w:tcW w:w="3458" w:type="dxa"/>
          </w:tcPr>
          <w:p w14:paraId="5FC51B5C" w14:textId="7E536987" w:rsidR="00C958BD" w:rsidRDefault="00453461" w:rsidP="00ED0D63">
            <w:pPr>
              <w:spacing w:before="120" w:after="120"/>
            </w:pPr>
            <w:r>
              <w:t>Deletion of program installation files</w:t>
            </w:r>
          </w:p>
        </w:tc>
        <w:tc>
          <w:tcPr>
            <w:tcW w:w="2948" w:type="dxa"/>
            <w:vAlign w:val="center"/>
          </w:tcPr>
          <w:p w14:paraId="27B7884B" w14:textId="40DE8B07" w:rsidR="00C958BD" w:rsidRPr="00B20859" w:rsidRDefault="00C958BD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46F45FFD" w14:textId="77777777" w:rsidR="00C958BD" w:rsidRPr="00B20859" w:rsidRDefault="00C958BD" w:rsidP="00ED0D63">
            <w:pPr>
              <w:jc w:val="center"/>
            </w:pPr>
          </w:p>
        </w:tc>
      </w:tr>
      <w:tr w:rsidR="00453461" w14:paraId="03D1B874" w14:textId="77777777" w:rsidTr="00ED0D63">
        <w:tc>
          <w:tcPr>
            <w:tcW w:w="3458" w:type="dxa"/>
          </w:tcPr>
          <w:p w14:paraId="35186703" w14:textId="0BAB9E87" w:rsidR="00453461" w:rsidRDefault="00453461" w:rsidP="00ED0D63">
            <w:pPr>
              <w:spacing w:before="120" w:after="120"/>
            </w:pPr>
            <w:r>
              <w:t>Check all parts of files are located next to each other physically on the disk</w:t>
            </w:r>
          </w:p>
        </w:tc>
        <w:tc>
          <w:tcPr>
            <w:tcW w:w="2948" w:type="dxa"/>
            <w:vAlign w:val="center"/>
          </w:tcPr>
          <w:p w14:paraId="0434A234" w14:textId="77777777" w:rsidR="00453461" w:rsidRPr="00B20859" w:rsidRDefault="00453461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723F5CA2" w14:textId="34887139" w:rsidR="00453461" w:rsidRPr="00B20859" w:rsidRDefault="00453461" w:rsidP="00ED0D63">
            <w:pPr>
              <w:jc w:val="center"/>
            </w:pPr>
          </w:p>
        </w:tc>
      </w:tr>
      <w:tr w:rsidR="00453461" w14:paraId="3CE2922C" w14:textId="77777777" w:rsidTr="00ED0D63">
        <w:tc>
          <w:tcPr>
            <w:tcW w:w="3458" w:type="dxa"/>
          </w:tcPr>
          <w:p w14:paraId="36DB01E6" w14:textId="47843A5A" w:rsidR="00453461" w:rsidRDefault="00453461" w:rsidP="00ED0D63">
            <w:pPr>
              <w:spacing w:before="120" w:after="120"/>
            </w:pPr>
            <w:r>
              <w:t>Removal of unused applications or optional operating system components</w:t>
            </w:r>
          </w:p>
        </w:tc>
        <w:tc>
          <w:tcPr>
            <w:tcW w:w="2948" w:type="dxa"/>
            <w:vAlign w:val="center"/>
          </w:tcPr>
          <w:p w14:paraId="0AE4A99A" w14:textId="716C5DD6" w:rsidR="00453461" w:rsidRPr="00B20859" w:rsidRDefault="00453461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014B32A5" w14:textId="77777777" w:rsidR="00453461" w:rsidRPr="00B20859" w:rsidRDefault="00453461" w:rsidP="00ED0D63">
            <w:pPr>
              <w:jc w:val="center"/>
            </w:pPr>
          </w:p>
        </w:tc>
      </w:tr>
      <w:tr w:rsidR="00453461" w14:paraId="223F90B7" w14:textId="77777777" w:rsidTr="00ED0D63">
        <w:tc>
          <w:tcPr>
            <w:tcW w:w="3458" w:type="dxa"/>
          </w:tcPr>
          <w:p w14:paraId="48769255" w14:textId="452DE1E7" w:rsidR="00453461" w:rsidRDefault="00453461" w:rsidP="00ED0D63">
            <w:pPr>
              <w:spacing w:before="120" w:after="120"/>
            </w:pPr>
            <w:r>
              <w:t>Check the physical state of the hard disk – for example, looking for any damaged sectors</w:t>
            </w:r>
          </w:p>
        </w:tc>
        <w:tc>
          <w:tcPr>
            <w:tcW w:w="2948" w:type="dxa"/>
            <w:vAlign w:val="center"/>
          </w:tcPr>
          <w:p w14:paraId="07D898EE" w14:textId="77777777" w:rsidR="00453461" w:rsidRPr="00B20859" w:rsidRDefault="00453461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1B6F91F8" w14:textId="6558DB8B" w:rsidR="00453461" w:rsidRPr="00B20859" w:rsidRDefault="00453461" w:rsidP="00ED0D63">
            <w:pPr>
              <w:jc w:val="center"/>
            </w:pPr>
          </w:p>
        </w:tc>
      </w:tr>
      <w:tr w:rsidR="00453461" w14:paraId="018FD473" w14:textId="77777777" w:rsidTr="00ED0D63">
        <w:tc>
          <w:tcPr>
            <w:tcW w:w="3458" w:type="dxa"/>
          </w:tcPr>
          <w:p w14:paraId="11BD0A06" w14:textId="43E8631A" w:rsidR="00453461" w:rsidRDefault="00453461" w:rsidP="00ED0D63">
            <w:pPr>
              <w:spacing w:before="120" w:after="120"/>
            </w:pPr>
            <w:r>
              <w:t>Deletion of cached web pages</w:t>
            </w:r>
          </w:p>
        </w:tc>
        <w:tc>
          <w:tcPr>
            <w:tcW w:w="2948" w:type="dxa"/>
            <w:vAlign w:val="center"/>
          </w:tcPr>
          <w:p w14:paraId="1C364E64" w14:textId="1CEB46A1" w:rsidR="00453461" w:rsidRPr="00B20859" w:rsidRDefault="00453461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6A6A0D5F" w14:textId="77777777" w:rsidR="00453461" w:rsidRPr="00B20859" w:rsidRDefault="00453461" w:rsidP="00ED0D63">
            <w:pPr>
              <w:jc w:val="center"/>
            </w:pPr>
          </w:p>
        </w:tc>
      </w:tr>
      <w:tr w:rsidR="00453461" w14:paraId="6E4E260F" w14:textId="77777777" w:rsidTr="00ED0D63">
        <w:tc>
          <w:tcPr>
            <w:tcW w:w="3458" w:type="dxa"/>
          </w:tcPr>
          <w:p w14:paraId="2F206D65" w14:textId="3BBE3438" w:rsidR="00453461" w:rsidRDefault="00453461" w:rsidP="00ED0D63">
            <w:pPr>
              <w:spacing w:before="120" w:after="120"/>
            </w:pPr>
            <w:r>
              <w:t>Deletion of setup log files</w:t>
            </w:r>
          </w:p>
        </w:tc>
        <w:tc>
          <w:tcPr>
            <w:tcW w:w="2948" w:type="dxa"/>
            <w:vAlign w:val="center"/>
          </w:tcPr>
          <w:p w14:paraId="0A1177CA" w14:textId="09014DE2" w:rsidR="00453461" w:rsidRPr="00B20859" w:rsidRDefault="00453461" w:rsidP="00ED0D63">
            <w:pPr>
              <w:jc w:val="center"/>
            </w:pPr>
          </w:p>
        </w:tc>
        <w:tc>
          <w:tcPr>
            <w:tcW w:w="2948" w:type="dxa"/>
            <w:vAlign w:val="center"/>
          </w:tcPr>
          <w:p w14:paraId="5B2D276B" w14:textId="77777777" w:rsidR="00453461" w:rsidRPr="00B20859" w:rsidRDefault="00453461" w:rsidP="00ED0D63">
            <w:pPr>
              <w:jc w:val="center"/>
            </w:pPr>
          </w:p>
        </w:tc>
      </w:tr>
    </w:tbl>
    <w:p w14:paraId="4DD1BB64" w14:textId="393C0097" w:rsidR="00C958BD" w:rsidRDefault="00C958BD" w:rsidP="00496676"/>
    <w:p w14:paraId="4DEF6351" w14:textId="77777777" w:rsidR="00190411" w:rsidRPr="00496676" w:rsidRDefault="00190411" w:rsidP="00496676"/>
    <w:sectPr w:rsidR="00190411" w:rsidRPr="00496676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63429FF8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1F497D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326921D4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 1</w:t>
                          </w:r>
                          <w:r w:rsidR="00496676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b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496676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ypes of software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49667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6</w:t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49667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" fillcolor="#1f497d" stroked="f">
              <v:fill opacity="64764f"/>
              <v:textbox inset=",,,2mm">
                <w:txbxContent>
                  <w:p w14:paraId="0A76517D" w14:textId="326921D4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Worksheet 1</w:t>
                    </w:r>
                    <w:r w:rsidR="00496676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b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496676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Types of software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49667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6</w:t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49667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Softwar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1ECB0FC9"/>
    <w:multiLevelType w:val="hybridMultilevel"/>
    <w:tmpl w:val="D806F3D0"/>
    <w:lvl w:ilvl="0" w:tplc="16BC89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8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7BFF32CE"/>
    <w:multiLevelType w:val="hybridMultilevel"/>
    <w:tmpl w:val="B042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2245115">
    <w:abstractNumId w:val="19"/>
  </w:num>
  <w:num w:numId="2" w16cid:durableId="122777578">
    <w:abstractNumId w:val="6"/>
  </w:num>
  <w:num w:numId="3" w16cid:durableId="100927474">
    <w:abstractNumId w:val="7"/>
  </w:num>
  <w:num w:numId="4" w16cid:durableId="915476795">
    <w:abstractNumId w:val="0"/>
  </w:num>
  <w:num w:numId="5" w16cid:durableId="812454883">
    <w:abstractNumId w:val="3"/>
  </w:num>
  <w:num w:numId="6" w16cid:durableId="725955195">
    <w:abstractNumId w:val="11"/>
  </w:num>
  <w:num w:numId="7" w16cid:durableId="1758015782">
    <w:abstractNumId w:val="25"/>
  </w:num>
  <w:num w:numId="8" w16cid:durableId="1769349743">
    <w:abstractNumId w:val="18"/>
  </w:num>
  <w:num w:numId="9" w16cid:durableId="1885631903">
    <w:abstractNumId w:val="9"/>
  </w:num>
  <w:num w:numId="10" w16cid:durableId="1049233025">
    <w:abstractNumId w:val="14"/>
  </w:num>
  <w:num w:numId="11" w16cid:durableId="1527059319">
    <w:abstractNumId w:val="17"/>
  </w:num>
  <w:num w:numId="12" w16cid:durableId="1368916828">
    <w:abstractNumId w:val="21"/>
  </w:num>
  <w:num w:numId="13" w16cid:durableId="1567688525">
    <w:abstractNumId w:val="2"/>
  </w:num>
  <w:num w:numId="14" w16cid:durableId="227424316">
    <w:abstractNumId w:val="20"/>
  </w:num>
  <w:num w:numId="15" w16cid:durableId="6714212">
    <w:abstractNumId w:val="10"/>
  </w:num>
  <w:num w:numId="16" w16cid:durableId="1276984714">
    <w:abstractNumId w:val="1"/>
  </w:num>
  <w:num w:numId="17" w16cid:durableId="1897473510">
    <w:abstractNumId w:val="22"/>
  </w:num>
  <w:num w:numId="18" w16cid:durableId="624240694">
    <w:abstractNumId w:val="13"/>
  </w:num>
  <w:num w:numId="19" w16cid:durableId="921111399">
    <w:abstractNumId w:val="15"/>
  </w:num>
  <w:num w:numId="20" w16cid:durableId="1146510043">
    <w:abstractNumId w:val="23"/>
  </w:num>
  <w:num w:numId="21" w16cid:durableId="302152008">
    <w:abstractNumId w:val="8"/>
  </w:num>
  <w:num w:numId="22" w16cid:durableId="1429734815">
    <w:abstractNumId w:val="12"/>
  </w:num>
  <w:num w:numId="23" w16cid:durableId="1132673135">
    <w:abstractNumId w:val="4"/>
  </w:num>
  <w:num w:numId="24" w16cid:durableId="821116690">
    <w:abstractNumId w:val="16"/>
  </w:num>
  <w:num w:numId="25" w16cid:durableId="1501462212">
    <w:abstractNumId w:val="24"/>
  </w:num>
  <w:num w:numId="26" w16cid:durableId="10121513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6C77"/>
    <w:rsid w:val="0004115B"/>
    <w:rsid w:val="000418F9"/>
    <w:rsid w:val="00044993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0398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0411"/>
    <w:rsid w:val="00191FD6"/>
    <w:rsid w:val="00192CDF"/>
    <w:rsid w:val="001A0F16"/>
    <w:rsid w:val="001A1330"/>
    <w:rsid w:val="001A135C"/>
    <w:rsid w:val="001B2B28"/>
    <w:rsid w:val="001B386D"/>
    <w:rsid w:val="001C0CF0"/>
    <w:rsid w:val="001C5543"/>
    <w:rsid w:val="001C5B17"/>
    <w:rsid w:val="001C5DC8"/>
    <w:rsid w:val="001C64DB"/>
    <w:rsid w:val="001C7750"/>
    <w:rsid w:val="001D1B99"/>
    <w:rsid w:val="001D2957"/>
    <w:rsid w:val="001D4728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112EE"/>
    <w:rsid w:val="00320756"/>
    <w:rsid w:val="00325921"/>
    <w:rsid w:val="0033315C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B6856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3461"/>
    <w:rsid w:val="004578FB"/>
    <w:rsid w:val="00463A26"/>
    <w:rsid w:val="00464554"/>
    <w:rsid w:val="00464C99"/>
    <w:rsid w:val="0046520A"/>
    <w:rsid w:val="00467113"/>
    <w:rsid w:val="004731C0"/>
    <w:rsid w:val="00475B7B"/>
    <w:rsid w:val="00480539"/>
    <w:rsid w:val="0048479D"/>
    <w:rsid w:val="00486681"/>
    <w:rsid w:val="00492033"/>
    <w:rsid w:val="00493A3F"/>
    <w:rsid w:val="00496676"/>
    <w:rsid w:val="0049714E"/>
    <w:rsid w:val="004A3500"/>
    <w:rsid w:val="004A5F36"/>
    <w:rsid w:val="004A7B05"/>
    <w:rsid w:val="004A7FE9"/>
    <w:rsid w:val="004B339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44A33"/>
    <w:rsid w:val="005540F5"/>
    <w:rsid w:val="00556231"/>
    <w:rsid w:val="00582A4B"/>
    <w:rsid w:val="00585B84"/>
    <w:rsid w:val="00590E75"/>
    <w:rsid w:val="00592DDC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475C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39AD"/>
    <w:rsid w:val="00704C77"/>
    <w:rsid w:val="00706C27"/>
    <w:rsid w:val="00710C64"/>
    <w:rsid w:val="00711A81"/>
    <w:rsid w:val="0071450B"/>
    <w:rsid w:val="007147AA"/>
    <w:rsid w:val="00717784"/>
    <w:rsid w:val="007252D8"/>
    <w:rsid w:val="00726A40"/>
    <w:rsid w:val="007334DF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4216"/>
    <w:rsid w:val="008114EC"/>
    <w:rsid w:val="00825483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E092E"/>
    <w:rsid w:val="008E1EBF"/>
    <w:rsid w:val="008E37AF"/>
    <w:rsid w:val="008F1536"/>
    <w:rsid w:val="008F1F51"/>
    <w:rsid w:val="008F4953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51E4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FFD"/>
    <w:rsid w:val="00A27232"/>
    <w:rsid w:val="00A313F5"/>
    <w:rsid w:val="00A31DDF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605E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0859"/>
    <w:rsid w:val="00B25236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40D3"/>
    <w:rsid w:val="00C45D72"/>
    <w:rsid w:val="00C475D0"/>
    <w:rsid w:val="00C51184"/>
    <w:rsid w:val="00C51D10"/>
    <w:rsid w:val="00C5781C"/>
    <w:rsid w:val="00C63BEC"/>
    <w:rsid w:val="00C64C9C"/>
    <w:rsid w:val="00C6709F"/>
    <w:rsid w:val="00C75942"/>
    <w:rsid w:val="00C84DA8"/>
    <w:rsid w:val="00C92CFD"/>
    <w:rsid w:val="00C95772"/>
    <w:rsid w:val="00C958BD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747"/>
    <w:rsid w:val="00CB5037"/>
    <w:rsid w:val="00CC03FF"/>
    <w:rsid w:val="00CD1645"/>
    <w:rsid w:val="00CD4618"/>
    <w:rsid w:val="00CD49E6"/>
    <w:rsid w:val="00CD4BD2"/>
    <w:rsid w:val="00CD5623"/>
    <w:rsid w:val="00CD670D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61E14"/>
    <w:rsid w:val="00E669A5"/>
    <w:rsid w:val="00E70A61"/>
    <w:rsid w:val="00E72B25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0D63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C23BAD-6BBF-4296-AD9A-C0CAFA581363}">
  <ds:schemaRefs>
    <ds:schemaRef ds:uri="94dce8ab-38ff-4714-b1ed-1fc5e4d9abd1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www.w3.org/XML/1998/namespace"/>
    <ds:schemaRef ds:uri="1ef05dc5-97a2-498b-bf7c-bd189143a1ff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2</Pages>
  <Words>249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Ruari Mears</cp:lastModifiedBy>
  <cp:revision>86</cp:revision>
  <cp:lastPrinted>2014-08-28T11:34:00Z</cp:lastPrinted>
  <dcterms:created xsi:type="dcterms:W3CDTF">2014-11-01T07:07:00Z</dcterms:created>
  <dcterms:modified xsi:type="dcterms:W3CDTF">2022-06-29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